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E46E2" w14:textId="77777777" w:rsidR="004B5052" w:rsidRDefault="004B5052" w:rsidP="004B5052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3EBB4893" w14:textId="6A6E55CB" w:rsidR="004B5052" w:rsidRDefault="004B5052" w:rsidP="004B5052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Works Cited</w:t>
      </w:r>
    </w:p>
    <w:p w14:paraId="36C213C6" w14:textId="77777777" w:rsidR="004B5052" w:rsidRDefault="004B5052" w:rsidP="004B5052">
      <w:pPr>
        <w:pStyle w:val="NormalWeb"/>
        <w:spacing w:before="0" w:beforeAutospacing="0" w:after="0" w:afterAutospacing="0" w:line="480" w:lineRule="auto"/>
        <w:ind w:hanging="567"/>
        <w:rPr>
          <w:color w:val="000000"/>
        </w:rPr>
      </w:pPr>
      <w:proofErr w:type="spellStart"/>
      <w:r>
        <w:rPr>
          <w:color w:val="000000"/>
        </w:rPr>
        <w:t>AuthorLastName</w:t>
      </w:r>
      <w:proofErr w:type="spellEnd"/>
      <w:r>
        <w:rPr>
          <w:color w:val="000000"/>
        </w:rPr>
        <w:t xml:space="preserve">, FirstName. </w:t>
      </w:r>
      <w:r>
        <w:rPr>
          <w:i/>
          <w:iCs/>
          <w:color w:val="000000"/>
        </w:rPr>
        <w:t>Title of the Book Being Referenced</w:t>
      </w:r>
      <w:r>
        <w:rPr>
          <w:color w:val="000000"/>
        </w:rPr>
        <w:t xml:space="preserve">. City Name: Name of Publisher, </w:t>
      </w:r>
    </w:p>
    <w:p w14:paraId="38E5BFBA" w14:textId="77777777" w:rsidR="004B5052" w:rsidRDefault="004B5052" w:rsidP="004B5052">
      <w:pPr>
        <w:pStyle w:val="NormalWeb"/>
        <w:spacing w:before="0" w:beforeAutospacing="0" w:after="0" w:afterAutospacing="0" w:line="480" w:lineRule="auto"/>
        <w:ind w:hanging="567"/>
        <w:rPr>
          <w:color w:val="000000"/>
        </w:rPr>
      </w:pPr>
    </w:p>
    <w:p w14:paraId="31DC002D" w14:textId="4E7D52FE" w:rsidR="004B5052" w:rsidRDefault="004B5052" w:rsidP="004B5052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Year. Type of Medium (e.g. Print).</w:t>
      </w:r>
    </w:p>
    <w:p w14:paraId="5FFF90D8" w14:textId="77777777" w:rsidR="004B5052" w:rsidRDefault="004B5052" w:rsidP="004B5052">
      <w:pPr>
        <w:pStyle w:val="NormalWeb"/>
        <w:spacing w:before="0" w:beforeAutospacing="0" w:after="0" w:afterAutospacing="0" w:line="480" w:lineRule="auto"/>
      </w:pPr>
      <w:proofErr w:type="spellStart"/>
      <w:r>
        <w:rPr>
          <w:color w:val="000000"/>
        </w:rPr>
        <w:t>LastName</w:t>
      </w:r>
      <w:proofErr w:type="spellEnd"/>
      <w:r>
        <w:rPr>
          <w:color w:val="000000"/>
        </w:rPr>
        <w:t xml:space="preserve">, First, Middle. "Article Title." </w:t>
      </w:r>
      <w:r>
        <w:rPr>
          <w:i/>
          <w:iCs/>
          <w:color w:val="000000"/>
        </w:rPr>
        <w:t>Journal Title</w:t>
      </w:r>
      <w:r>
        <w:rPr>
          <w:color w:val="000000"/>
        </w:rPr>
        <w:t xml:space="preserve"> (Year): Pages From - To. Print.</w:t>
      </w:r>
    </w:p>
    <w:p w14:paraId="6A6487C8" w14:textId="77777777" w:rsidR="004B5052" w:rsidRDefault="004B5052" w:rsidP="004B5052">
      <w:pPr>
        <w:pStyle w:val="NormalWeb"/>
        <w:spacing w:before="240" w:beforeAutospacing="0" w:after="240" w:afterAutospacing="0"/>
      </w:pPr>
      <w:r>
        <w:rPr>
          <w:color w:val="000000"/>
        </w:rPr>
        <w:t> </w:t>
      </w:r>
    </w:p>
    <w:p w14:paraId="2DB9F147" w14:textId="77777777" w:rsidR="004B5052" w:rsidRDefault="004B5052" w:rsidP="004B5052">
      <w:pPr>
        <w:pStyle w:val="NormalWeb"/>
        <w:spacing w:before="240" w:beforeAutospacing="0" w:after="240" w:afterAutospacing="0"/>
      </w:pPr>
      <w:r>
        <w:rPr>
          <w:b/>
          <w:bCs/>
          <w:color w:val="000000"/>
        </w:rPr>
        <w:t>MLA in-text citation:</w:t>
      </w:r>
    </w:p>
    <w:p w14:paraId="516A00AA" w14:textId="77777777" w:rsidR="004B5052" w:rsidRDefault="004B5052" w:rsidP="004B5052">
      <w:pPr>
        <w:pStyle w:val="NormalWeb"/>
        <w:spacing w:before="240" w:beforeAutospacing="0" w:after="240" w:afterAutospacing="0"/>
      </w:pPr>
      <w:r>
        <w:rPr>
          <w:color w:val="000000"/>
        </w:rPr>
        <w:t>According to a new research … (Last name Page)</w:t>
      </w:r>
    </w:p>
    <w:p w14:paraId="70C13A46" w14:textId="77777777" w:rsidR="00A2464C" w:rsidRPr="004B5052" w:rsidRDefault="00106E63" w:rsidP="004B5052"/>
    <w:sectPr w:rsidR="00A2464C" w:rsidRPr="004B50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BC2F6" w14:textId="77777777" w:rsidR="00106E63" w:rsidRDefault="00106E63" w:rsidP="00E608CE">
      <w:pPr>
        <w:spacing w:after="0" w:line="240" w:lineRule="auto"/>
      </w:pPr>
      <w:r>
        <w:separator/>
      </w:r>
    </w:p>
  </w:endnote>
  <w:endnote w:type="continuationSeparator" w:id="0">
    <w:p w14:paraId="135E0A6D" w14:textId="77777777" w:rsidR="00106E63" w:rsidRDefault="00106E63" w:rsidP="00E60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3C64E" w14:textId="77777777" w:rsidR="00E608CE" w:rsidRDefault="00E608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08B83" w14:textId="77777777" w:rsidR="00E608CE" w:rsidRDefault="00E608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48465" w14:textId="77777777" w:rsidR="00E608CE" w:rsidRDefault="00E60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DA2FA" w14:textId="77777777" w:rsidR="00106E63" w:rsidRDefault="00106E63" w:rsidP="00E608CE">
      <w:pPr>
        <w:spacing w:after="0" w:line="240" w:lineRule="auto"/>
      </w:pPr>
      <w:r>
        <w:separator/>
      </w:r>
    </w:p>
  </w:footnote>
  <w:footnote w:type="continuationSeparator" w:id="0">
    <w:p w14:paraId="3D3EC978" w14:textId="77777777" w:rsidR="00106E63" w:rsidRDefault="00106E63" w:rsidP="00E60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504C9" w14:textId="77777777" w:rsidR="00E608CE" w:rsidRDefault="00E608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A8706" w14:textId="77777777" w:rsidR="004B5052" w:rsidRDefault="004B5052" w:rsidP="004B5052">
    <w:pPr>
      <w:pStyle w:val="NormalWeb"/>
      <w:spacing w:before="0" w:beforeAutospacing="0" w:after="0" w:afterAutospacing="0"/>
      <w:jc w:val="right"/>
    </w:pPr>
    <w:r>
      <w:rPr>
        <w:color w:val="000000"/>
      </w:rPr>
      <w:t>[Last Name] 1</w:t>
    </w:r>
  </w:p>
  <w:p w14:paraId="1226481D" w14:textId="77777777" w:rsidR="00E608CE" w:rsidRPr="004B5052" w:rsidRDefault="00E608CE" w:rsidP="004B50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726E1" w14:textId="77777777" w:rsidR="00E608CE" w:rsidRDefault="00E608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jAwNjUEYlMLSyUdpeDU4uLM/DyQAsNaAOFhAFwsAAAA"/>
  </w:docVars>
  <w:rsids>
    <w:rsidRoot w:val="00E608CE"/>
    <w:rsid w:val="00106E63"/>
    <w:rsid w:val="00271642"/>
    <w:rsid w:val="004B5052"/>
    <w:rsid w:val="00E608CE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0227D"/>
  <w15:chartTrackingRefBased/>
  <w15:docId w15:val="{2491AD6A-F969-47DF-9866-9DFA80C9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08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8CE"/>
  </w:style>
  <w:style w:type="paragraph" w:styleId="Footer">
    <w:name w:val="footer"/>
    <w:basedOn w:val="Normal"/>
    <w:link w:val="FooterChar"/>
    <w:uiPriority w:val="99"/>
    <w:unhideWhenUsed/>
    <w:rsid w:val="00E60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0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2</cp:revision>
  <dcterms:created xsi:type="dcterms:W3CDTF">2020-04-23T15:09:00Z</dcterms:created>
  <dcterms:modified xsi:type="dcterms:W3CDTF">2020-04-23T15:09:00Z</dcterms:modified>
</cp:coreProperties>
</file>